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F0898" w14:textId="1E1FAED1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rFonts w:cstheme="majorBidi"/>
          <w:noProof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7DFAAAE" wp14:editId="62763023">
            <wp:simplePos x="0" y="0"/>
            <wp:positionH relativeFrom="margin">
              <wp:posOffset>-447675</wp:posOffset>
            </wp:positionH>
            <wp:positionV relativeFrom="paragraph">
              <wp:posOffset>323850</wp:posOffset>
            </wp:positionV>
            <wp:extent cx="2381250" cy="1152525"/>
            <wp:effectExtent l="0" t="0" r="0" b="9525"/>
            <wp:wrapSquare wrapText="bothSides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ED1B6" w14:textId="7AA4C4D2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62B0FB1B" w14:textId="556802EF" w:rsidR="00794C17" w:rsidRDefault="00CA759F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The 202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4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BATA 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4</w:t>
      </w:r>
      <w:r w:rsidR="000D59E1" w:rsidRPr="000D59E1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Annual International Conference, 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27</w:t>
      </w:r>
      <w:r w:rsidRPr="00071414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– 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28</w:t>
      </w:r>
      <w:r w:rsidR="00071414" w:rsidRPr="00071414">
        <w:rPr>
          <w:rFonts w:ascii="Rockwell" w:hAnsi="Rockwell"/>
          <w:b/>
          <w:bCs/>
          <w:color w:val="2E74B5" w:themeColor="accent1" w:themeShade="BF"/>
          <w:sz w:val="28"/>
          <w:szCs w:val="28"/>
          <w:vertAlign w:val="superscript"/>
        </w:rPr>
        <w:t>th</w:t>
      </w:r>
      <w:r w:rsidR="0007141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 xml:space="preserve"> Ju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ne</w:t>
      </w:r>
      <w:r w:rsidR="00AF092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, 202</w:t>
      </w:r>
      <w:r w:rsidR="000D59E1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4</w:t>
      </w:r>
    </w:p>
    <w:p w14:paraId="5AE7200C" w14:textId="77777777" w:rsidR="00FA1864" w:rsidRPr="00FA1864" w:rsidRDefault="00FA1864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</w:p>
    <w:p w14:paraId="6224110E" w14:textId="223514EF" w:rsidR="00794C17" w:rsidRPr="00B75468" w:rsidRDefault="00794C17" w:rsidP="007472E0">
      <w:pPr>
        <w:pStyle w:val="TitleOfPaperCover"/>
        <w:shd w:val="clear" w:color="auto" w:fill="002060"/>
        <w:tabs>
          <w:tab w:val="clear" w:pos="8640"/>
        </w:tabs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</w:rPr>
        <w:t>Please fill in the following submission form and return to</w:t>
      </w:r>
      <w:r w:rsidR="00FA1864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E16BE5">
        <w:rPr>
          <w:rFonts w:asciiTheme="minorHAnsi" w:hAnsiTheme="minorHAnsi" w:cstheme="minorHAnsi"/>
          <w:b/>
          <w:bCs/>
          <w:sz w:val="28"/>
          <w:szCs w:val="28"/>
        </w:rPr>
        <w:t>B</w:t>
      </w:r>
      <w:r w:rsidR="008A6ABA">
        <w:rPr>
          <w:rFonts w:asciiTheme="minorHAnsi" w:hAnsiTheme="minorHAnsi" w:cstheme="minorHAnsi"/>
          <w:b/>
          <w:bCs/>
          <w:sz w:val="28"/>
          <w:szCs w:val="28"/>
        </w:rPr>
        <w:t>ata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conference202</w:t>
      </w:r>
      <w:r w:rsidR="000D59E1"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B2179B" w:rsidRPr="00B7546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4409A420" w14:textId="56F4D30B" w:rsidR="00B2179B" w:rsidRPr="00B75468" w:rsidRDefault="00B2179B" w:rsidP="005B4F42">
      <w:pPr>
        <w:pStyle w:val="TitleOfPaperCover"/>
        <w:tabs>
          <w:tab w:val="clear" w:pos="8640"/>
        </w:tabs>
        <w:jc w:val="left"/>
        <w:rPr>
          <w:rFonts w:asciiTheme="minorHAnsi" w:hAnsiTheme="minorHAnsi" w:cstheme="minorHAnsi"/>
          <w:b/>
          <w:bCs/>
          <w:szCs w:val="24"/>
        </w:rPr>
      </w:pPr>
      <w:r w:rsidRPr="00B75468">
        <w:rPr>
          <w:rFonts w:asciiTheme="minorHAnsi" w:hAnsiTheme="minorHAnsi" w:cstheme="minorHAnsi"/>
          <w:b/>
          <w:bCs/>
          <w:szCs w:val="24"/>
        </w:rPr>
        <w:t xml:space="preserve">Please submit your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abstract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nd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biography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s indicated below</w:t>
      </w:r>
      <w:r w:rsidR="00EC0D5C" w:rsidRPr="00B75468">
        <w:rPr>
          <w:rFonts w:asciiTheme="minorHAnsi" w:hAnsiTheme="minorHAnsi" w:cstheme="minorHAnsi"/>
          <w:b/>
          <w:bCs/>
          <w:szCs w:val="24"/>
        </w:rPr>
        <w:t>.</w:t>
      </w:r>
    </w:p>
    <w:p w14:paraId="0C598E3E" w14:textId="57236DE5" w:rsidR="005B4F42" w:rsidRPr="00B75468" w:rsidRDefault="005B4F42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Title: __________________________________________________________</w:t>
      </w:r>
    </w:p>
    <w:p w14:paraId="76FC8623" w14:textId="053BCF33" w:rsidR="00FC4E7B" w:rsidRPr="00B75468" w:rsidRDefault="00FC4E7B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Full name: </w:t>
      </w:r>
      <w:r w:rsidR="00CA759F" w:rsidRPr="00B75468">
        <w:rPr>
          <w:rFonts w:asciiTheme="minorHAnsi" w:hAnsiTheme="minorHAnsi" w:cstheme="minorHAnsi"/>
        </w:rPr>
        <w:t>____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___</w:t>
      </w:r>
    </w:p>
    <w:p w14:paraId="6BD46F8F" w14:textId="48F7FC81" w:rsidR="00D755AA" w:rsidRPr="00B75468" w:rsidRDefault="00FC4E7B" w:rsidP="00D755AA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filiation/institution:</w:t>
      </w:r>
      <w:r w:rsidR="00917E28" w:rsidRPr="00B75468">
        <w:rPr>
          <w:rFonts w:asciiTheme="minorHAnsi" w:hAnsiTheme="minorHAnsi" w:cstheme="minorHAnsi"/>
        </w:rPr>
        <w:t xml:space="preserve"> </w:t>
      </w:r>
      <w:bookmarkStart w:id="0" w:name="_Toc498243632"/>
      <w:r w:rsidR="00CA759F" w:rsidRPr="00B75468">
        <w:rPr>
          <w:rFonts w:asciiTheme="minorHAnsi" w:hAnsiTheme="minorHAnsi" w:cstheme="minorHAnsi"/>
        </w:rPr>
        <w:t>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</w:t>
      </w:r>
      <w:r w:rsidR="00431725" w:rsidRPr="00B75468">
        <w:rPr>
          <w:rFonts w:asciiTheme="minorHAnsi" w:hAnsiTheme="minorHAnsi" w:cstheme="minorHAnsi"/>
        </w:rPr>
        <w:t>___</w:t>
      </w:r>
    </w:p>
    <w:p w14:paraId="557BAAB3" w14:textId="6C9EC198" w:rsidR="00CA759F" w:rsidRDefault="00115F87" w:rsidP="00B75468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Corresponding author’s email</w:t>
      </w:r>
      <w:r w:rsidR="00FC4E7B" w:rsidRPr="00B75468">
        <w:rPr>
          <w:rFonts w:asciiTheme="minorHAnsi" w:hAnsiTheme="minorHAnsi" w:cstheme="minorHAnsi"/>
        </w:rPr>
        <w:t xml:space="preserve">: </w:t>
      </w:r>
      <w:r w:rsidR="00CA759F" w:rsidRPr="00B75468">
        <w:rPr>
          <w:rFonts w:asciiTheme="minorHAnsi" w:hAnsiTheme="minorHAnsi" w:cstheme="minorHAnsi"/>
        </w:rPr>
        <w:t>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</w:t>
      </w:r>
      <w:r w:rsidR="00431725" w:rsidRPr="00B75468">
        <w:rPr>
          <w:rFonts w:asciiTheme="minorHAnsi" w:hAnsiTheme="minorHAnsi" w:cstheme="minorHAnsi"/>
        </w:rPr>
        <w:t>_</w:t>
      </w:r>
    </w:p>
    <w:p w14:paraId="2175D12B" w14:textId="721B4B0A" w:rsidR="00D755AA" w:rsidRDefault="00D755AA" w:rsidP="00B75468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</w:t>
      </w:r>
      <w:proofErr w:type="spellStart"/>
      <w:r>
        <w:rPr>
          <w:rFonts w:asciiTheme="minorHAnsi" w:hAnsiTheme="minorHAnsi" w:cstheme="minorHAnsi"/>
        </w:rPr>
        <w:t>sepecify</w:t>
      </w:r>
      <w:proofErr w:type="spellEnd"/>
      <w:r>
        <w:rPr>
          <w:rFonts w:asciiTheme="minorHAnsi" w:hAnsiTheme="minorHAnsi" w:cstheme="minorHAnsi"/>
        </w:rPr>
        <w:t xml:space="preserve"> if you are:         PhD candidate                        Early Career                  School teacher  </w:t>
      </w:r>
    </w:p>
    <w:p w14:paraId="58864D4C" w14:textId="49F22002" w:rsidR="00C701D7" w:rsidRDefault="00344CF3" w:rsidP="00C701D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rticipation: </w:t>
      </w:r>
      <w:r w:rsidR="00071414">
        <w:rPr>
          <w:rFonts w:asciiTheme="minorHAnsi" w:hAnsiTheme="minorHAnsi" w:cstheme="minorHAnsi"/>
        </w:rPr>
        <w:t xml:space="preserve">All participations are in-person </w:t>
      </w:r>
    </w:p>
    <w:p w14:paraId="68C2D5C6" w14:textId="77777777" w:rsidR="00071414" w:rsidRPr="00B75468" w:rsidRDefault="00071414" w:rsidP="00C701D7">
      <w:pPr>
        <w:spacing w:line="360" w:lineRule="auto"/>
        <w:rPr>
          <w:rFonts w:asciiTheme="minorHAnsi" w:hAnsiTheme="minorHAnsi" w:cstheme="minorHAnsi"/>
        </w:rPr>
      </w:pPr>
    </w:p>
    <w:p w14:paraId="7A8C4057" w14:textId="189C6C95" w:rsidR="00140646" w:rsidRPr="00B75468" w:rsidRDefault="00CA759F" w:rsidP="00431725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TITLE OF PAPER: _________________________________________</w:t>
      </w:r>
      <w:r w:rsidR="00431725" w:rsidRPr="00B75468">
        <w:rPr>
          <w:rFonts w:asciiTheme="minorHAnsi" w:hAnsiTheme="minorHAnsi" w:cstheme="minorHAnsi"/>
          <w:b/>
          <w:bCs/>
        </w:rPr>
        <w:t>______</w:t>
      </w:r>
    </w:p>
    <w:p w14:paraId="2D8C3598" w14:textId="77777777" w:rsidR="00B75468" w:rsidRDefault="00140646" w:rsidP="00B75468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ABSTRACT</w:t>
      </w:r>
      <w:bookmarkEnd w:id="0"/>
    </w:p>
    <w:p w14:paraId="6993365E" w14:textId="55976F0D" w:rsidR="00D03B02" w:rsidRPr="00B75468" w:rsidRDefault="00603599" w:rsidP="00B75468">
      <w:pPr>
        <w:pStyle w:val="AuthorInfo"/>
        <w:tabs>
          <w:tab w:val="clear" w:pos="8640"/>
        </w:tabs>
        <w:spacing w:line="240" w:lineRule="auto"/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iCs/>
        </w:rPr>
        <w:t xml:space="preserve">An abstract is a </w:t>
      </w:r>
      <w:r w:rsidR="00FC4E7B" w:rsidRPr="00B75468">
        <w:rPr>
          <w:rFonts w:asciiTheme="minorHAnsi" w:hAnsiTheme="minorHAnsi" w:cstheme="minorHAnsi"/>
          <w:iCs/>
        </w:rPr>
        <w:t>summary of your research</w:t>
      </w:r>
      <w:r w:rsidR="002B3B78" w:rsidRPr="00B75468">
        <w:rPr>
          <w:rFonts w:asciiTheme="minorHAnsi" w:hAnsiTheme="minorHAnsi" w:cstheme="minorHAnsi"/>
          <w:iCs/>
        </w:rPr>
        <w:t xml:space="preserve">. It should state </w:t>
      </w:r>
      <w:r w:rsidRPr="00B75468">
        <w:rPr>
          <w:rFonts w:asciiTheme="minorHAnsi" w:hAnsiTheme="minorHAnsi" w:cstheme="minorHAnsi"/>
          <w:iCs/>
        </w:rPr>
        <w:t>the problem, the objectives, the metho</w:t>
      </w:r>
      <w:r w:rsidR="002B3B78" w:rsidRPr="00B75468">
        <w:rPr>
          <w:rFonts w:asciiTheme="minorHAnsi" w:hAnsiTheme="minorHAnsi" w:cstheme="minorHAnsi"/>
          <w:iCs/>
        </w:rPr>
        <w:t>dology</w:t>
      </w:r>
      <w:r w:rsidRPr="00B75468">
        <w:rPr>
          <w:rFonts w:asciiTheme="minorHAnsi" w:hAnsiTheme="minorHAnsi" w:cstheme="minorHAnsi"/>
          <w:iCs/>
        </w:rPr>
        <w:t xml:space="preserve"> used, and the major results and conclusions.</w:t>
      </w:r>
      <w:r w:rsidR="00FB3CD1" w:rsidRPr="00B75468">
        <w:rPr>
          <w:rFonts w:asciiTheme="minorHAnsi" w:hAnsiTheme="minorHAnsi" w:cstheme="minorHAnsi"/>
          <w:iCs/>
        </w:rPr>
        <w:t xml:space="preserve"> It should be single-spaced in 12-point Times New Roman.</w:t>
      </w:r>
      <w:r w:rsidR="004B2AD9" w:rsidRPr="00B75468">
        <w:rPr>
          <w:rFonts w:asciiTheme="minorHAnsi" w:hAnsiTheme="minorHAnsi" w:cstheme="minorHAnsi"/>
          <w:iCs/>
        </w:rPr>
        <w:t xml:space="preserve"> </w:t>
      </w:r>
      <w:r w:rsidR="00CD0E14" w:rsidRPr="00B75468">
        <w:rPr>
          <w:rFonts w:asciiTheme="minorHAnsi" w:hAnsiTheme="minorHAnsi" w:cstheme="minorHAnsi"/>
          <w:iCs/>
        </w:rPr>
        <w:t>Do</w:t>
      </w:r>
      <w:r w:rsidR="00D635A6" w:rsidRPr="00B75468">
        <w:rPr>
          <w:rFonts w:asciiTheme="minorHAnsi" w:hAnsiTheme="minorHAnsi" w:cstheme="minorHAnsi"/>
          <w:iCs/>
        </w:rPr>
        <w:t xml:space="preserve"> not include</w:t>
      </w:r>
      <w:r w:rsidR="00CD0E14" w:rsidRPr="00B75468">
        <w:rPr>
          <w:rFonts w:asciiTheme="minorHAnsi" w:hAnsiTheme="minorHAnsi" w:cstheme="minorHAnsi"/>
          <w:iCs/>
        </w:rPr>
        <w:t xml:space="preserve"> bullets or lists in the abstract. The abstracts will be peer</w:t>
      </w:r>
      <w:r w:rsidR="002C6500" w:rsidRPr="00B75468">
        <w:rPr>
          <w:rFonts w:asciiTheme="minorHAnsi" w:hAnsiTheme="minorHAnsi" w:cstheme="minorHAnsi"/>
          <w:iCs/>
        </w:rPr>
        <w:t>-</w:t>
      </w:r>
      <w:r w:rsidR="00CD0E14" w:rsidRPr="00B75468">
        <w:rPr>
          <w:rFonts w:asciiTheme="minorHAnsi" w:hAnsiTheme="minorHAnsi" w:cstheme="minorHAnsi"/>
          <w:iCs/>
        </w:rPr>
        <w:t xml:space="preserve">reviewed and authors will be informed about </w:t>
      </w:r>
      <w:r w:rsidR="00682DD2" w:rsidRPr="00B75468">
        <w:rPr>
          <w:rFonts w:asciiTheme="minorHAnsi" w:hAnsiTheme="minorHAnsi" w:cstheme="minorHAnsi"/>
          <w:iCs/>
        </w:rPr>
        <w:t>the outcome of their submission</w:t>
      </w:r>
      <w:r w:rsidR="00CD0E14" w:rsidRPr="00B75468">
        <w:rPr>
          <w:rFonts w:asciiTheme="minorHAnsi" w:hAnsiTheme="minorHAnsi" w:cstheme="minorHAnsi"/>
          <w:iCs/>
        </w:rPr>
        <w:t xml:space="preserve"> via email. </w:t>
      </w:r>
      <w:r w:rsidR="00682DD2" w:rsidRPr="00B75468">
        <w:rPr>
          <w:rFonts w:asciiTheme="minorHAnsi" w:hAnsiTheme="minorHAnsi" w:cstheme="minorHAnsi"/>
          <w:iCs/>
        </w:rPr>
        <w:t xml:space="preserve">Please do not </w:t>
      </w:r>
      <w:r w:rsidR="00CD0E14" w:rsidRPr="00B75468">
        <w:rPr>
          <w:rFonts w:asciiTheme="minorHAnsi" w:hAnsiTheme="minorHAnsi" w:cstheme="minorHAnsi"/>
          <w:iCs/>
        </w:rPr>
        <w:t xml:space="preserve"> </w:t>
      </w:r>
      <w:r w:rsidR="00682DD2" w:rsidRPr="00B75468">
        <w:rPr>
          <w:rFonts w:asciiTheme="minorHAnsi" w:hAnsiTheme="minorHAnsi" w:cstheme="minorHAnsi"/>
          <w:iCs/>
        </w:rPr>
        <w:t>exceed</w:t>
      </w:r>
      <w:r w:rsidR="00CD0E14" w:rsidRPr="00B75468">
        <w:rPr>
          <w:rFonts w:asciiTheme="minorHAnsi" w:hAnsiTheme="minorHAnsi" w:cstheme="minorHAnsi"/>
          <w:iCs/>
        </w:rPr>
        <w:t xml:space="preserve"> the word </w:t>
      </w:r>
      <w:r w:rsidR="00682DD2" w:rsidRPr="00B75468">
        <w:rPr>
          <w:rFonts w:asciiTheme="minorHAnsi" w:hAnsiTheme="minorHAnsi" w:cstheme="minorHAnsi"/>
          <w:iCs/>
        </w:rPr>
        <w:t>count</w:t>
      </w:r>
      <w:r w:rsidR="00CD0E14" w:rsidRPr="00B75468">
        <w:rPr>
          <w:rFonts w:asciiTheme="minorHAnsi" w:hAnsiTheme="minorHAnsi" w:cstheme="minorHAnsi"/>
          <w:iCs/>
        </w:rPr>
        <w:t xml:space="preserve"> for the abstract (</w:t>
      </w:r>
      <w:r w:rsidR="00920CB1" w:rsidRPr="00B75468">
        <w:rPr>
          <w:rFonts w:asciiTheme="minorHAnsi" w:hAnsiTheme="minorHAnsi" w:cstheme="minorHAnsi"/>
          <w:iCs/>
        </w:rPr>
        <w:t>25</w:t>
      </w:r>
      <w:r w:rsidR="00EE5EAD" w:rsidRPr="00B75468">
        <w:rPr>
          <w:rFonts w:asciiTheme="minorHAnsi" w:hAnsiTheme="minorHAnsi" w:cstheme="minorHAnsi"/>
          <w:iCs/>
        </w:rPr>
        <w:t>0</w:t>
      </w:r>
      <w:r w:rsidR="00CD0E14" w:rsidRPr="00B75468">
        <w:rPr>
          <w:rFonts w:asciiTheme="minorHAnsi" w:hAnsiTheme="minorHAnsi" w:cstheme="minorHAnsi"/>
          <w:iCs/>
        </w:rPr>
        <w:t xml:space="preserve"> words)</w:t>
      </w:r>
      <w:r w:rsidR="00D03B02" w:rsidRPr="00B75468">
        <w:rPr>
          <w:rFonts w:asciiTheme="minorHAnsi" w:hAnsiTheme="minorHAnsi" w:cstheme="minorHAnsi"/>
          <w:iCs/>
        </w:rPr>
        <w:t>.</w:t>
      </w:r>
      <w:r w:rsidR="00476EA2" w:rsidRPr="00B75468">
        <w:rPr>
          <w:rFonts w:asciiTheme="minorHAnsi" w:hAnsiTheme="minorHAnsi" w:cstheme="minorHAnsi"/>
          <w:iCs/>
        </w:rPr>
        <w:t xml:space="preserve"> </w:t>
      </w:r>
      <w:r w:rsidR="008423A2" w:rsidRPr="00B75468">
        <w:rPr>
          <w:rFonts w:asciiTheme="minorHAnsi" w:hAnsiTheme="minorHAnsi" w:cstheme="minorHAnsi"/>
          <w:iCs/>
        </w:rPr>
        <w:t xml:space="preserve">The abstract should be submitted in </w:t>
      </w:r>
      <w:r w:rsidR="00682DD2" w:rsidRPr="00B75468">
        <w:rPr>
          <w:rFonts w:asciiTheme="minorHAnsi" w:hAnsiTheme="minorHAnsi" w:cstheme="minorHAnsi"/>
          <w:iCs/>
        </w:rPr>
        <w:t xml:space="preserve">a MS </w:t>
      </w:r>
      <w:r w:rsidR="008423A2" w:rsidRPr="00B75468">
        <w:rPr>
          <w:rFonts w:asciiTheme="minorHAnsi" w:hAnsiTheme="minorHAnsi" w:cstheme="minorHAnsi"/>
          <w:iCs/>
        </w:rPr>
        <w:t>Word document</w:t>
      </w:r>
      <w:r w:rsidR="00682DD2" w:rsidRPr="00B75468">
        <w:rPr>
          <w:rFonts w:asciiTheme="minorHAnsi" w:hAnsiTheme="minorHAnsi" w:cstheme="minorHAnsi"/>
          <w:iCs/>
        </w:rPr>
        <w:t xml:space="preserve"> format</w:t>
      </w:r>
      <w:r w:rsidR="008423A2" w:rsidRPr="00B75468">
        <w:rPr>
          <w:rFonts w:asciiTheme="minorHAnsi" w:hAnsiTheme="minorHAnsi" w:cstheme="minorHAnsi"/>
          <w:iCs/>
        </w:rPr>
        <w:t>.</w:t>
      </w:r>
      <w:r w:rsidR="00FB3CD1" w:rsidRPr="00B75468">
        <w:rPr>
          <w:rFonts w:asciiTheme="minorHAnsi" w:hAnsiTheme="minorHAnsi" w:cstheme="minorHAnsi"/>
          <w:iCs/>
        </w:rPr>
        <w:t xml:space="preserve"> </w:t>
      </w:r>
    </w:p>
    <w:p w14:paraId="53DCF292" w14:textId="62DC7D67" w:rsidR="004D0807" w:rsidRPr="00B75468" w:rsidRDefault="00AE2DA0" w:rsidP="00B75468">
      <w:pPr>
        <w:pStyle w:val="AbstractText"/>
        <w:tabs>
          <w:tab w:val="clear" w:pos="8640"/>
        </w:tabs>
        <w:jc w:val="both"/>
        <w:rPr>
          <w:rFonts w:asciiTheme="minorHAnsi" w:hAnsiTheme="minorHAnsi" w:cstheme="minorHAnsi"/>
          <w:bCs/>
          <w:iCs/>
          <w:szCs w:val="24"/>
        </w:rPr>
      </w:pPr>
      <w:r w:rsidRPr="00B75468">
        <w:rPr>
          <w:rFonts w:asciiTheme="minorHAnsi" w:hAnsiTheme="minorHAnsi" w:cstheme="minorHAnsi"/>
          <w:bCs/>
          <w:iCs/>
          <w:szCs w:val="24"/>
        </w:rPr>
        <w:t xml:space="preserve">Keywords: </w:t>
      </w:r>
    </w:p>
    <w:p w14:paraId="5E529AC3" w14:textId="237ADD38" w:rsidR="004D0807" w:rsidRPr="00B75468" w:rsidRDefault="002B3B78" w:rsidP="002D3145">
      <w:pPr>
        <w:shd w:val="clear" w:color="auto" w:fill="002060"/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Indicate the relevant Theme: Please select </w:t>
      </w:r>
      <w:r w:rsidR="00431725" w:rsidRPr="00B75468">
        <w:rPr>
          <w:rFonts w:asciiTheme="minorHAnsi" w:hAnsiTheme="minorHAnsi" w:cstheme="minorHAnsi"/>
          <w:b/>
          <w:bCs/>
          <w:lang w:val="en-NZ"/>
        </w:rPr>
        <w:t>ONE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 theme only and delete irrelevant themes.</w:t>
      </w:r>
    </w:p>
    <w:p w14:paraId="45734D17" w14:textId="77777777" w:rsidR="006C7731" w:rsidRPr="00B75468" w:rsidRDefault="006C7731" w:rsidP="002B3B7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</w:p>
    <w:p w14:paraId="49B27992" w14:textId="77777777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Teaching Arabic and Culture</w:t>
      </w:r>
    </w:p>
    <w:p w14:paraId="0895BD1E" w14:textId="59E5A9E5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 xml:space="preserve"> Arabic Translation</w:t>
      </w:r>
    </w:p>
    <w:p w14:paraId="4AD54410" w14:textId="5AB3AE26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lastRenderedPageBreak/>
        <w:t>Arabic Literature and Literary Criticism</w:t>
      </w:r>
    </w:p>
    <w:p w14:paraId="79F24987" w14:textId="2C2344E8" w:rsidR="00B75468" w:rsidRPr="00B75468" w:rsidRDefault="006C7731" w:rsidP="00B75468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nguistics</w:t>
      </w:r>
    </w:p>
    <w:p w14:paraId="62093E38" w14:textId="065276DB" w:rsidR="002B3B78" w:rsidRDefault="002B3B78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4A670F9" w14:textId="2048C9E4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375E39B" w14:textId="7CA9787D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7D4D80B9" w14:textId="77777777" w:rsidR="00354021" w:rsidRPr="00B75468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92BD585" w14:textId="1681624C" w:rsidR="00A13E86" w:rsidRPr="00B75468" w:rsidRDefault="006C7731" w:rsidP="002D3145">
      <w:pPr>
        <w:shd w:val="clear" w:color="auto" w:fill="00206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  <w:lang w:val="en-NZ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ABSTRACT</w:t>
      </w:r>
      <w:r w:rsidR="00A13E86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S</w:t>
      </w:r>
      <w:r w:rsidR="002B3B78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:</w:t>
      </w:r>
    </w:p>
    <w:p w14:paraId="6E32A82A" w14:textId="77777777" w:rsidR="00DC6ACA" w:rsidRPr="00B75468" w:rsidRDefault="002B3B78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 </w:t>
      </w:r>
    </w:p>
    <w:p w14:paraId="2737EE8D" w14:textId="2A8F8164" w:rsidR="002B3B78" w:rsidRPr="00B75468" w:rsidRDefault="006C7731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>I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 xml:space="preserve">nsert your abstract </w:t>
      </w:r>
      <w:r w:rsidR="00DC6ACA" w:rsidRPr="00B75468">
        <w:rPr>
          <w:rFonts w:asciiTheme="minorHAnsi" w:hAnsiTheme="minorHAnsi" w:cstheme="minorHAnsi"/>
          <w:b/>
          <w:bCs/>
          <w:lang w:val="en-NZ"/>
        </w:rPr>
        <w:t xml:space="preserve">in the box </w:t>
      </w:r>
      <w:r w:rsidR="00596EF9" w:rsidRPr="00B75468">
        <w:rPr>
          <w:rFonts w:asciiTheme="minorHAnsi" w:hAnsiTheme="minorHAnsi" w:cstheme="minorHAnsi"/>
          <w:b/>
          <w:bCs/>
          <w:lang w:val="en-NZ"/>
        </w:rPr>
        <w:t xml:space="preserve">below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(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word count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should not exceed 250 words).</w:t>
      </w:r>
    </w:p>
    <w:p w14:paraId="22080EDF" w14:textId="73115B9C" w:rsidR="002C7DBB" w:rsidRPr="00B75468" w:rsidRDefault="00A13E86" w:rsidP="0000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  <w:r w:rsidRPr="00B75468">
        <w:rPr>
          <w:rStyle w:val="Strong"/>
          <w:rFonts w:asciiTheme="minorHAnsi" w:hAnsiTheme="minorHAnsi" w:cstheme="minorHAnsi"/>
        </w:rPr>
        <w:t>Max. 250 words</w:t>
      </w:r>
      <w:r w:rsidR="00007896" w:rsidRPr="00B75468">
        <w:rPr>
          <w:rStyle w:val="Strong"/>
          <w:rFonts w:asciiTheme="minorHAnsi" w:hAnsiTheme="minorHAnsi" w:cstheme="minorHAnsi"/>
        </w:rPr>
        <w:t xml:space="preserve"> (please do not exceed)</w:t>
      </w:r>
    </w:p>
    <w:p w14:paraId="5A51B8C3" w14:textId="0C29F3E6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407E76FA" w14:textId="4EA7260B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5B799881" w14:textId="77777777" w:rsidR="00B75468" w:rsidRPr="00B75468" w:rsidRDefault="00B75468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6AE10900" w14:textId="56233564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72CEF09E" w14:textId="77777777" w:rsidR="00AE2DA0" w:rsidRPr="00B75468" w:rsidRDefault="00AE2DA0" w:rsidP="00B75468">
      <w:pPr>
        <w:shd w:val="clear" w:color="auto" w:fill="002060"/>
        <w:spacing w:before="100" w:beforeAutospacing="1" w:after="100" w:afterAutospacing="1" w:line="270" w:lineRule="atLeas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Style w:val="Strong"/>
          <w:rFonts w:asciiTheme="minorHAnsi" w:hAnsiTheme="minorHAnsi" w:cstheme="minorHAnsi"/>
          <w:sz w:val="28"/>
          <w:szCs w:val="28"/>
        </w:rPr>
        <w:t>Biography</w:t>
      </w:r>
    </w:p>
    <w:p w14:paraId="07F1DE94" w14:textId="77777777" w:rsidR="00004413" w:rsidRPr="00B75468" w:rsidRDefault="00004413" w:rsidP="00004413">
      <w:pPr>
        <w:pStyle w:val="class4"/>
        <w:spacing w:line="300" w:lineRule="atLeast"/>
        <w:ind w:left="225"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send your biography together with the abstract using </w:t>
      </w:r>
      <w:r w:rsidR="002C6500" w:rsidRPr="00B75468">
        <w:rPr>
          <w:rFonts w:asciiTheme="minorHAnsi" w:hAnsiTheme="minorHAnsi" w:cstheme="minorHAnsi"/>
        </w:rPr>
        <w:t xml:space="preserve">the </w:t>
      </w:r>
      <w:r w:rsidRPr="00B75468">
        <w:rPr>
          <w:rFonts w:asciiTheme="minorHAnsi" w:hAnsiTheme="minorHAnsi" w:cstheme="minorHAnsi"/>
        </w:rPr>
        <w:t>following format:</w:t>
      </w:r>
    </w:p>
    <w:p w14:paraId="64F48CEF" w14:textId="77777777" w:rsidR="00004413" w:rsidRPr="00B7546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Full name</w:t>
      </w:r>
    </w:p>
    <w:p w14:paraId="7BD4F23E" w14:textId="4F14009D" w:rsidR="00004413" w:rsidRPr="00B75468" w:rsidRDefault="005A6B89" w:rsidP="000C789C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osition </w:t>
      </w:r>
      <w:r w:rsidR="00004413" w:rsidRPr="00B75468">
        <w:rPr>
          <w:rFonts w:asciiTheme="minorHAnsi" w:hAnsiTheme="minorHAnsi" w:cstheme="minorHAnsi"/>
        </w:rPr>
        <w:t>/department/organization/country</w:t>
      </w:r>
    </w:p>
    <w:p w14:paraId="0AB81714" w14:textId="493000A1" w:rsidR="000C789C" w:rsidRPr="00B75468" w:rsidRDefault="00004413" w:rsidP="00B7546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Contact </w:t>
      </w:r>
      <w:r w:rsidR="005A6B89" w:rsidRPr="00B75468">
        <w:rPr>
          <w:rFonts w:asciiTheme="minorHAnsi" w:hAnsiTheme="minorHAnsi" w:cstheme="minorHAnsi"/>
        </w:rPr>
        <w:t>information (</w:t>
      </w:r>
      <w:r w:rsidR="002C6500" w:rsidRPr="00B75468">
        <w:rPr>
          <w:rFonts w:asciiTheme="minorHAnsi" w:hAnsiTheme="minorHAnsi" w:cstheme="minorHAnsi"/>
        </w:rPr>
        <w:t>a</w:t>
      </w:r>
      <w:r w:rsidR="00255574" w:rsidRPr="00B75468">
        <w:rPr>
          <w:rFonts w:asciiTheme="minorHAnsi" w:hAnsiTheme="minorHAnsi" w:cstheme="minorHAnsi"/>
        </w:rPr>
        <w:t>ddress, contact</w:t>
      </w:r>
      <w:r w:rsidR="000D60A2" w:rsidRPr="00B75468">
        <w:rPr>
          <w:rFonts w:asciiTheme="minorHAnsi" w:hAnsiTheme="minorHAnsi" w:cstheme="minorHAnsi"/>
        </w:rPr>
        <w:t>/mobile</w:t>
      </w:r>
      <w:r w:rsidR="00255574" w:rsidRPr="00B75468">
        <w:rPr>
          <w:rFonts w:asciiTheme="minorHAnsi" w:hAnsiTheme="minorHAnsi" w:cstheme="minorHAnsi"/>
        </w:rPr>
        <w:t xml:space="preserve"> number, </w:t>
      </w:r>
      <w:r w:rsidRPr="00B75468">
        <w:rPr>
          <w:rFonts w:asciiTheme="minorHAnsi" w:hAnsiTheme="minorHAnsi" w:cstheme="minorHAnsi"/>
        </w:rPr>
        <w:t>email address</w:t>
      </w:r>
      <w:r w:rsidR="00EB3829" w:rsidRPr="00B75468">
        <w:rPr>
          <w:rFonts w:asciiTheme="minorHAnsi" w:hAnsiTheme="minorHAnsi" w:cstheme="minorHAnsi"/>
        </w:rPr>
        <w:t>, Twitter account</w:t>
      </w:r>
      <w:r w:rsidRPr="00B75468">
        <w:rPr>
          <w:rFonts w:asciiTheme="minorHAnsi" w:hAnsiTheme="minorHAnsi" w:cstheme="minorHAnsi"/>
        </w:rPr>
        <w:t>)</w:t>
      </w:r>
    </w:p>
    <w:p w14:paraId="3DD7BFB8" w14:textId="096DCAD5" w:rsidR="00004413" w:rsidRPr="00B75468" w:rsidRDefault="000C789C" w:rsidP="006C7731">
      <w:pPr>
        <w:pStyle w:val="class4"/>
        <w:shd w:val="clear" w:color="auto" w:fill="D9E2F3" w:themeFill="accent5" w:themeFillTint="33"/>
        <w:spacing w:before="0" w:beforeAutospacing="0" w:after="0" w:afterAutospacing="0" w:line="300" w:lineRule="atLeast"/>
        <w:ind w:left="225" w:right="150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I</w:t>
      </w:r>
      <w:r w:rsidR="00F63F11" w:rsidRPr="00B75468">
        <w:rPr>
          <w:rFonts w:asciiTheme="minorHAnsi" w:hAnsiTheme="minorHAnsi" w:cstheme="minorHAnsi"/>
          <w:b/>
          <w:bCs/>
        </w:rPr>
        <w:t>n</w:t>
      </w:r>
      <w:r w:rsidR="00431725" w:rsidRPr="00B75468">
        <w:rPr>
          <w:rFonts w:asciiTheme="minorHAnsi" w:hAnsiTheme="minorHAnsi" w:cstheme="minorHAnsi"/>
          <w:b/>
          <w:bCs/>
        </w:rPr>
        <w:t>sert</w:t>
      </w:r>
      <w:r w:rsidRPr="00B75468">
        <w:rPr>
          <w:rFonts w:asciiTheme="minorHAnsi" w:hAnsiTheme="minorHAnsi" w:cstheme="minorHAnsi"/>
          <w:b/>
          <w:bCs/>
        </w:rPr>
        <w:t xml:space="preserve"> your </w:t>
      </w:r>
      <w:r w:rsidR="00004413" w:rsidRPr="00B75468">
        <w:rPr>
          <w:rFonts w:asciiTheme="minorHAnsi" w:hAnsiTheme="minorHAnsi" w:cstheme="minorHAnsi"/>
          <w:b/>
          <w:bCs/>
        </w:rPr>
        <w:t>Biography</w:t>
      </w:r>
      <w:r w:rsidRPr="00B75468">
        <w:rPr>
          <w:rFonts w:asciiTheme="minorHAnsi" w:hAnsiTheme="minorHAnsi" w:cstheme="minorHAnsi"/>
          <w:b/>
          <w:bCs/>
        </w:rPr>
        <w:t xml:space="preserve"> below</w:t>
      </w:r>
      <w:r w:rsidR="00004413" w:rsidRPr="00B75468">
        <w:rPr>
          <w:rFonts w:asciiTheme="minorHAnsi" w:hAnsiTheme="minorHAnsi" w:cstheme="minorHAnsi"/>
          <w:b/>
          <w:bCs/>
        </w:rPr>
        <w:t xml:space="preserve">: </w:t>
      </w:r>
      <w:r w:rsidRPr="00B75468">
        <w:rPr>
          <w:rFonts w:asciiTheme="minorHAnsi" w:hAnsiTheme="minorHAnsi" w:cstheme="minorHAnsi"/>
          <w:b/>
          <w:bCs/>
        </w:rPr>
        <w:t>(word count should not exceed 100 words)</w:t>
      </w:r>
    </w:p>
    <w:p w14:paraId="117B2AFA" w14:textId="363254E6" w:rsidR="002154BB" w:rsidRPr="00B75468" w:rsidRDefault="002154BB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3EFC176" w14:textId="0F7C2582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</w:t>
      </w:r>
      <w:r w:rsidR="00EC0D5C" w:rsidRPr="00B75468">
        <w:rPr>
          <w:rFonts w:asciiTheme="minorHAnsi" w:hAnsiTheme="minorHAnsi" w:cstheme="minorHAnsi"/>
          <w:b/>
          <w:bCs/>
        </w:rPr>
        <w:t>do not</w:t>
      </w:r>
      <w:r w:rsidRPr="00B75468">
        <w:rPr>
          <w:rFonts w:asciiTheme="minorHAnsi" w:hAnsiTheme="minorHAnsi" w:cstheme="minorHAnsi"/>
        </w:rPr>
        <w:t xml:space="preserve"> send your CV.</w:t>
      </w:r>
    </w:p>
    <w:p w14:paraId="30F46B90" w14:textId="2BCF535F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BBE381B" w14:textId="64781520" w:rsidR="000C789C" w:rsidRPr="00B75468" w:rsidRDefault="00A13E86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Max. 100 words</w:t>
      </w:r>
      <w:r w:rsidR="00007896" w:rsidRPr="00B75468">
        <w:rPr>
          <w:rFonts w:asciiTheme="minorHAnsi" w:hAnsiTheme="minorHAnsi" w:cstheme="minorHAnsi"/>
          <w:b/>
          <w:bCs/>
        </w:rPr>
        <w:t xml:space="preserve"> (please do not exceed)</w:t>
      </w:r>
    </w:p>
    <w:p w14:paraId="1B4A5180" w14:textId="0D256CCD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FCBAB05" w14:textId="736CC1A5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4B08C9F" w14:textId="740F913E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443DD6E" w14:textId="0A9279A4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051304B" w14:textId="35B66B10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2361908" w14:textId="606B280A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09EBE333" w14:textId="3977CDA8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4196D5D" w14:textId="1E855FA1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7DB26AF7" w14:textId="40BE90DF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9C8A0B0" w14:textId="77777777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3DF504D" w14:textId="2F694229" w:rsidR="00596EF9" w:rsidRDefault="00596EF9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741BEE64" w14:textId="6E9567D0" w:rsid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74BC8F92" w14:textId="00DCBB5F" w:rsid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67638D8C" w14:textId="67437D94" w:rsidR="003B009D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  <w:b/>
          <w:bCs/>
        </w:rPr>
      </w:pPr>
      <w:r w:rsidRPr="00D755AA">
        <w:rPr>
          <w:rFonts w:asciiTheme="minorHAnsi" w:hAnsiTheme="minorHAnsi" w:cstheme="minorHAnsi"/>
          <w:b/>
          <w:bCs/>
        </w:rPr>
        <w:t xml:space="preserve">Conference </w:t>
      </w:r>
      <w:r w:rsidR="003B009D">
        <w:rPr>
          <w:rFonts w:asciiTheme="minorHAnsi" w:hAnsiTheme="minorHAnsi" w:cstheme="minorHAnsi"/>
          <w:b/>
          <w:bCs/>
        </w:rPr>
        <w:t>G</w:t>
      </w:r>
      <w:r>
        <w:rPr>
          <w:rFonts w:asciiTheme="minorHAnsi" w:hAnsiTheme="minorHAnsi" w:cstheme="minorHAnsi"/>
          <w:b/>
          <w:bCs/>
        </w:rPr>
        <w:t xml:space="preserve">rant: </w:t>
      </w:r>
    </w:p>
    <w:p w14:paraId="2F0CCB35" w14:textId="644FE6BC" w:rsidR="00D755AA" w:rsidRPr="003B009D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  <w:r w:rsidRPr="003B009D">
        <w:rPr>
          <w:rFonts w:asciiTheme="minorHAnsi" w:hAnsiTheme="minorHAnsi" w:cstheme="minorHAnsi"/>
        </w:rPr>
        <w:t xml:space="preserve">This is available only to PhD students, </w:t>
      </w:r>
      <w:r w:rsidR="00CF1E95">
        <w:rPr>
          <w:rFonts w:asciiTheme="minorHAnsi" w:hAnsiTheme="minorHAnsi" w:cstheme="minorHAnsi"/>
        </w:rPr>
        <w:t>E</w:t>
      </w:r>
      <w:r w:rsidRPr="003B009D">
        <w:rPr>
          <w:rFonts w:asciiTheme="minorHAnsi" w:hAnsiTheme="minorHAnsi" w:cstheme="minorHAnsi"/>
        </w:rPr>
        <w:t xml:space="preserve">arly </w:t>
      </w:r>
      <w:r w:rsidR="00CF1E95">
        <w:rPr>
          <w:rFonts w:asciiTheme="minorHAnsi" w:hAnsiTheme="minorHAnsi" w:cstheme="minorHAnsi"/>
        </w:rPr>
        <w:t>C</w:t>
      </w:r>
      <w:r w:rsidRPr="003B009D">
        <w:rPr>
          <w:rFonts w:asciiTheme="minorHAnsi" w:hAnsiTheme="minorHAnsi" w:cstheme="minorHAnsi"/>
        </w:rPr>
        <w:t>areer and School teachers in England, Wales and Ireland, who have no conference allowance to attend  conferences.</w:t>
      </w:r>
    </w:p>
    <w:p w14:paraId="77137D85" w14:textId="77777777" w:rsidR="00D755AA" w:rsidRPr="003B009D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  <w:r w:rsidRPr="003B009D">
        <w:rPr>
          <w:rFonts w:asciiTheme="minorHAnsi" w:hAnsiTheme="minorHAnsi" w:cstheme="minorHAnsi"/>
        </w:rPr>
        <w:t>The conference grant covers the following:</w:t>
      </w:r>
    </w:p>
    <w:p w14:paraId="182FA241" w14:textId="10C83B21" w:rsidR="00D755AA" w:rsidRPr="003B009D" w:rsidRDefault="00D755AA" w:rsidP="00D755AA">
      <w:pPr>
        <w:pStyle w:val="class4"/>
        <w:numPr>
          <w:ilvl w:val="0"/>
          <w:numId w:val="6"/>
        </w:numPr>
        <w:spacing w:before="0" w:beforeAutospacing="0" w:after="0" w:afterAutospacing="0"/>
        <w:ind w:right="144"/>
        <w:rPr>
          <w:rFonts w:asciiTheme="minorHAnsi" w:hAnsiTheme="minorHAnsi" w:cstheme="minorHAnsi"/>
        </w:rPr>
      </w:pPr>
      <w:r w:rsidRPr="003B009D">
        <w:rPr>
          <w:rFonts w:asciiTheme="minorHAnsi" w:hAnsiTheme="minorHAnsi" w:cstheme="minorHAnsi"/>
        </w:rPr>
        <w:t>Contribution to some of the travelling expenses (the amount will be specified if the abstract is accepted)</w:t>
      </w:r>
    </w:p>
    <w:p w14:paraId="5EA2DEE7" w14:textId="593C4E3F" w:rsidR="003B009D" w:rsidRPr="006E3528" w:rsidRDefault="003B009D" w:rsidP="006E3528">
      <w:pPr>
        <w:pStyle w:val="class4"/>
        <w:numPr>
          <w:ilvl w:val="0"/>
          <w:numId w:val="6"/>
        </w:numPr>
        <w:spacing w:before="0" w:beforeAutospacing="0" w:after="0" w:afterAutospacing="0"/>
        <w:ind w:right="1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 r</w:t>
      </w:r>
      <w:r w:rsidR="00D755AA" w:rsidRPr="003B009D">
        <w:rPr>
          <w:rFonts w:asciiTheme="minorHAnsi" w:hAnsiTheme="minorHAnsi" w:cstheme="minorHAnsi"/>
        </w:rPr>
        <w:t xml:space="preserve">eduction in the registration fee </w:t>
      </w:r>
      <w:r w:rsidR="006E3528" w:rsidRPr="003B009D">
        <w:rPr>
          <w:rFonts w:asciiTheme="minorHAnsi" w:hAnsiTheme="minorHAnsi" w:cstheme="minorHAnsi"/>
        </w:rPr>
        <w:t>(the amount will be specified if the abstract is accepted)</w:t>
      </w:r>
    </w:p>
    <w:p w14:paraId="6FC14C7D" w14:textId="77777777" w:rsidR="003B009D" w:rsidRDefault="003B009D" w:rsidP="003B009D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50374FCD" w14:textId="0F872199" w:rsidR="003B009D" w:rsidRDefault="003B009D" w:rsidP="003B009D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specify in the inbox below the reasons for applying for the grant:</w:t>
      </w:r>
    </w:p>
    <w:p w14:paraId="2744F4E1" w14:textId="1B733162" w:rsidR="003B009D" w:rsidRDefault="003B009D" w:rsidP="003B009D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2D3A47AE" w14:textId="23CA1E5E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1BFBCD13" w14:textId="25F70BF9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11932088" w14:textId="5453C969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2D62B057" w14:textId="3E13C25C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17142B93" w14:textId="7BD86C4F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38BFFE99" w14:textId="3896FCA3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1366D6E1" w14:textId="6B4E2B29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30DAB14B" w14:textId="50D04537" w:rsid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60FC26F2" w14:textId="77777777" w:rsidR="003B009D" w:rsidRPr="003B009D" w:rsidRDefault="003B009D" w:rsidP="003B009D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0B36C348" w14:textId="77777777" w:rsidR="00D755AA" w:rsidRPr="00D755AA" w:rsidRDefault="00D755AA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  <w:b/>
          <w:bCs/>
        </w:rPr>
      </w:pPr>
    </w:p>
    <w:p w14:paraId="7C1AA7AA" w14:textId="4C4DDC4E" w:rsidR="00A11857" w:rsidRDefault="00596EF9" w:rsidP="00A11857">
      <w:pPr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  <w:shd w:val="clear" w:color="auto" w:fill="FFFFFF"/>
        </w:rPr>
        <w:t>Once you prepared your abstract and biograp</w:t>
      </w:r>
      <w:r w:rsidR="00431725" w:rsidRPr="00B75468">
        <w:rPr>
          <w:rFonts w:asciiTheme="minorHAnsi" w:hAnsiTheme="minorHAnsi" w:cstheme="minorHAnsi"/>
          <w:shd w:val="clear" w:color="auto" w:fill="FFFFFF"/>
        </w:rPr>
        <w:t>h</w:t>
      </w:r>
      <w:r w:rsidRPr="00B75468">
        <w:rPr>
          <w:rFonts w:asciiTheme="minorHAnsi" w:hAnsiTheme="minorHAnsi" w:cstheme="minorHAnsi"/>
          <w:shd w:val="clear" w:color="auto" w:fill="FFFFFF"/>
        </w:rPr>
        <w:t>y according to the above guidelines,</w:t>
      </w:r>
      <w:r w:rsidR="00071414">
        <w:rPr>
          <w:rFonts w:asciiTheme="minorHAnsi" w:hAnsiTheme="minorHAnsi" w:cstheme="minorHAnsi"/>
        </w:rPr>
        <w:t xml:space="preserve"> please s</w:t>
      </w:r>
      <w:r w:rsidRPr="00B75468">
        <w:rPr>
          <w:rFonts w:asciiTheme="minorHAnsi" w:hAnsiTheme="minorHAnsi" w:cstheme="minorHAnsi"/>
        </w:rPr>
        <w:t>ubmit your abstract to</w:t>
      </w:r>
      <w:r w:rsidR="00431725" w:rsidRPr="00B75468">
        <w:rPr>
          <w:rFonts w:asciiTheme="minorHAnsi" w:hAnsiTheme="minorHAnsi" w:cstheme="minorHAnsi"/>
        </w:rPr>
        <w:t>:</w:t>
      </w:r>
      <w:r w:rsidRPr="00B75468">
        <w:rPr>
          <w:rFonts w:asciiTheme="minorHAnsi" w:hAnsiTheme="minorHAnsi" w:cstheme="minorHAnsi"/>
        </w:rPr>
        <w:t> </w:t>
      </w:r>
      <w:r w:rsidR="00E16BE5">
        <w:rPr>
          <w:rFonts w:asciiTheme="minorHAnsi" w:hAnsiTheme="minorHAnsi" w:cstheme="minorHAnsi"/>
          <w:b/>
          <w:bCs/>
          <w:sz w:val="28"/>
          <w:szCs w:val="28"/>
        </w:rPr>
        <w:t>B</w:t>
      </w:r>
      <w:r w:rsidR="00A11857">
        <w:rPr>
          <w:rFonts w:asciiTheme="minorHAnsi" w:hAnsiTheme="minorHAnsi" w:cstheme="minorHAnsi"/>
          <w:b/>
          <w:bCs/>
          <w:sz w:val="28"/>
          <w:szCs w:val="28"/>
        </w:rPr>
        <w:t>ata.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conference202</w:t>
      </w:r>
      <w:r w:rsidR="000D59E1"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="00A11857" w:rsidRPr="00FA1864">
        <w:rPr>
          <w:rFonts w:asciiTheme="minorHAnsi" w:hAnsiTheme="minorHAnsi" w:cstheme="minorHAnsi"/>
          <w:b/>
          <w:bCs/>
          <w:sz w:val="28"/>
          <w:szCs w:val="28"/>
        </w:rPr>
        <w:t>@outlook.com</w:t>
      </w:r>
      <w:r w:rsidR="00FA1864">
        <w:rPr>
          <w:rFonts w:asciiTheme="minorHAnsi" w:hAnsiTheme="minorHAnsi" w:cstheme="minorHAnsi"/>
        </w:rPr>
        <w:t xml:space="preserve"> </w:t>
      </w:r>
      <w:r w:rsidR="00431725" w:rsidRPr="00B75468">
        <w:rPr>
          <w:rFonts w:asciiTheme="minorHAnsi" w:hAnsiTheme="minorHAnsi" w:cstheme="minorHAnsi"/>
        </w:rPr>
        <w:t xml:space="preserve"> </w:t>
      </w:r>
    </w:p>
    <w:p w14:paraId="3D2C7F1B" w14:textId="048B039B" w:rsidR="002154BB" w:rsidRDefault="00A11857" w:rsidP="00A1185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. </w:t>
      </w:r>
      <w:r w:rsidR="00596EF9" w:rsidRPr="00B75468">
        <w:rPr>
          <w:rFonts w:asciiTheme="minorHAnsi" w:hAnsiTheme="minorHAnsi" w:cstheme="minorHAnsi"/>
        </w:rPr>
        <w:t>After submission you will be acknowledged of the receipt of the abstract via an email</w:t>
      </w:r>
      <w:r w:rsidR="00EC0D5C" w:rsidRPr="00B75468">
        <w:rPr>
          <w:rFonts w:asciiTheme="minorHAnsi" w:hAnsiTheme="minorHAnsi" w:cstheme="minorHAnsi"/>
        </w:rPr>
        <w:t>.</w:t>
      </w:r>
    </w:p>
    <w:p w14:paraId="64160096" w14:textId="3B216BEF" w:rsidR="00CF1E95" w:rsidRPr="00CF1E95" w:rsidRDefault="00CF1E95" w:rsidP="00CF1E95">
      <w:pPr>
        <w:rPr>
          <w:rFonts w:asciiTheme="minorHAnsi" w:hAnsiTheme="minorHAnsi" w:cstheme="minorHAnsi"/>
        </w:rPr>
      </w:pPr>
    </w:p>
    <w:p w14:paraId="0C3689D1" w14:textId="2351D02C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4ABF922" w14:textId="24815C54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1BFC73A" w14:textId="054AC534" w:rsidR="00CF1E95" w:rsidRPr="00CF1E95" w:rsidRDefault="00CF1E95" w:rsidP="00CF1E95">
      <w:pPr>
        <w:rPr>
          <w:rFonts w:asciiTheme="minorHAnsi" w:hAnsiTheme="minorHAnsi" w:cstheme="minorHAnsi"/>
        </w:rPr>
      </w:pPr>
    </w:p>
    <w:p w14:paraId="207C1A29" w14:textId="5404483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435293EF" w14:textId="520215A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3504D194" w14:textId="14E8D98F" w:rsidR="00CF1E95" w:rsidRPr="00CF1E95" w:rsidRDefault="00CF1E95" w:rsidP="00CF1E95">
      <w:pPr>
        <w:rPr>
          <w:rFonts w:asciiTheme="minorHAnsi" w:hAnsiTheme="minorHAnsi" w:cstheme="minorHAnsi"/>
        </w:rPr>
      </w:pPr>
    </w:p>
    <w:p w14:paraId="43EEFEAB" w14:textId="42ACB70B" w:rsidR="00CF1E95" w:rsidRPr="00CF1E95" w:rsidRDefault="00CF1E95" w:rsidP="00CF1E95">
      <w:pPr>
        <w:rPr>
          <w:rFonts w:asciiTheme="minorHAnsi" w:hAnsiTheme="minorHAnsi" w:cstheme="minorHAnsi"/>
        </w:rPr>
      </w:pPr>
    </w:p>
    <w:p w14:paraId="76F7016D" w14:textId="7CFEAA08" w:rsidR="00CF1E95" w:rsidRPr="00CF1E95" w:rsidRDefault="00CF1E95" w:rsidP="00CF1E95">
      <w:pPr>
        <w:rPr>
          <w:rFonts w:asciiTheme="minorHAnsi" w:hAnsiTheme="minorHAnsi" w:cstheme="minorHAnsi"/>
        </w:rPr>
      </w:pPr>
    </w:p>
    <w:p w14:paraId="50CDE36D" w14:textId="059AA372" w:rsidR="00CF1E95" w:rsidRPr="00CF1E95" w:rsidRDefault="00CF1E95" w:rsidP="00CF1E95">
      <w:pPr>
        <w:rPr>
          <w:rFonts w:asciiTheme="minorHAnsi" w:hAnsiTheme="minorHAnsi" w:cstheme="minorHAnsi"/>
        </w:rPr>
      </w:pPr>
    </w:p>
    <w:p w14:paraId="187CED89" w14:textId="0BB15F30" w:rsidR="00CF1E95" w:rsidRPr="00CF1E95" w:rsidRDefault="00CF1E95" w:rsidP="00CF1E95">
      <w:pPr>
        <w:rPr>
          <w:rFonts w:asciiTheme="minorHAnsi" w:hAnsiTheme="minorHAnsi" w:cstheme="minorHAnsi"/>
        </w:rPr>
      </w:pPr>
    </w:p>
    <w:p w14:paraId="2E9D73AE" w14:textId="696B9960" w:rsidR="00CF1E95" w:rsidRPr="00CF1E95" w:rsidRDefault="00CF1E95" w:rsidP="00CF1E95">
      <w:pPr>
        <w:rPr>
          <w:rFonts w:asciiTheme="minorHAnsi" w:hAnsiTheme="minorHAnsi" w:cstheme="minorHAnsi"/>
        </w:rPr>
      </w:pPr>
    </w:p>
    <w:p w14:paraId="5FE7D66F" w14:textId="5C1A4301" w:rsidR="00CF1E95" w:rsidRDefault="00CF1E95" w:rsidP="00CF1E95">
      <w:pPr>
        <w:rPr>
          <w:rFonts w:asciiTheme="minorHAnsi" w:hAnsiTheme="minorHAnsi" w:cstheme="minorHAnsi"/>
        </w:rPr>
      </w:pPr>
    </w:p>
    <w:p w14:paraId="76895FAB" w14:textId="77777777" w:rsidR="00CF1E95" w:rsidRPr="00CF1E95" w:rsidRDefault="00CF1E95" w:rsidP="00CF1E95">
      <w:pPr>
        <w:jc w:val="center"/>
        <w:rPr>
          <w:rFonts w:asciiTheme="minorHAnsi" w:hAnsiTheme="minorHAnsi" w:cstheme="minorHAnsi"/>
        </w:rPr>
      </w:pPr>
    </w:p>
    <w:sectPr w:rsidR="00CF1E95" w:rsidRPr="00CF1E95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98837" w14:textId="77777777" w:rsidR="00525DE7" w:rsidRDefault="00525DE7" w:rsidP="00FA5C0D">
      <w:r>
        <w:separator/>
      </w:r>
    </w:p>
  </w:endnote>
  <w:endnote w:type="continuationSeparator" w:id="0">
    <w:p w14:paraId="2E7D9684" w14:textId="77777777"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1B35C" w14:textId="77777777" w:rsidR="00525DE7" w:rsidRDefault="00525DE7" w:rsidP="00FA5C0D">
      <w:r>
        <w:separator/>
      </w:r>
    </w:p>
  </w:footnote>
  <w:footnote w:type="continuationSeparator" w:id="0">
    <w:p w14:paraId="0E334A28" w14:textId="77777777"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8B010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B3225A"/>
    <w:multiLevelType w:val="multilevel"/>
    <w:tmpl w:val="1B5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9A2CC6"/>
    <w:multiLevelType w:val="hybridMultilevel"/>
    <w:tmpl w:val="7E924E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139C3"/>
    <w:multiLevelType w:val="hybridMultilevel"/>
    <w:tmpl w:val="59580F36"/>
    <w:lvl w:ilvl="0" w:tplc="E72C1FB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07896"/>
    <w:rsid w:val="00015EB3"/>
    <w:rsid w:val="00027F39"/>
    <w:rsid w:val="00046F24"/>
    <w:rsid w:val="00050431"/>
    <w:rsid w:val="000612E5"/>
    <w:rsid w:val="00071414"/>
    <w:rsid w:val="00073386"/>
    <w:rsid w:val="000A0261"/>
    <w:rsid w:val="000A3B5D"/>
    <w:rsid w:val="000A4A49"/>
    <w:rsid w:val="000C676F"/>
    <w:rsid w:val="000C789C"/>
    <w:rsid w:val="000D59E1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B78"/>
    <w:rsid w:val="002B3DFB"/>
    <w:rsid w:val="002C6500"/>
    <w:rsid w:val="002C7DBB"/>
    <w:rsid w:val="002D1FB6"/>
    <w:rsid w:val="002D3145"/>
    <w:rsid w:val="002E6314"/>
    <w:rsid w:val="00323A0D"/>
    <w:rsid w:val="00330423"/>
    <w:rsid w:val="003415F3"/>
    <w:rsid w:val="003433C1"/>
    <w:rsid w:val="00343729"/>
    <w:rsid w:val="00344CF3"/>
    <w:rsid w:val="00351CFB"/>
    <w:rsid w:val="00354021"/>
    <w:rsid w:val="003623D5"/>
    <w:rsid w:val="00373AC6"/>
    <w:rsid w:val="00375621"/>
    <w:rsid w:val="00383011"/>
    <w:rsid w:val="0039363A"/>
    <w:rsid w:val="003B009D"/>
    <w:rsid w:val="003B5369"/>
    <w:rsid w:val="003B5E11"/>
    <w:rsid w:val="003B6598"/>
    <w:rsid w:val="003C78F2"/>
    <w:rsid w:val="003D0431"/>
    <w:rsid w:val="003E7BB6"/>
    <w:rsid w:val="003F5E61"/>
    <w:rsid w:val="004022A7"/>
    <w:rsid w:val="00431725"/>
    <w:rsid w:val="0045239D"/>
    <w:rsid w:val="004547D8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96EF9"/>
    <w:rsid w:val="005A6B89"/>
    <w:rsid w:val="005B30D4"/>
    <w:rsid w:val="005B4F42"/>
    <w:rsid w:val="005C3B1A"/>
    <w:rsid w:val="005D50F5"/>
    <w:rsid w:val="00603599"/>
    <w:rsid w:val="00620540"/>
    <w:rsid w:val="00646176"/>
    <w:rsid w:val="00651134"/>
    <w:rsid w:val="00682B18"/>
    <w:rsid w:val="00682DD2"/>
    <w:rsid w:val="006840AF"/>
    <w:rsid w:val="0069205A"/>
    <w:rsid w:val="006B367D"/>
    <w:rsid w:val="006C7731"/>
    <w:rsid w:val="006E3528"/>
    <w:rsid w:val="006F7BE7"/>
    <w:rsid w:val="007119CD"/>
    <w:rsid w:val="00731A74"/>
    <w:rsid w:val="00737FFC"/>
    <w:rsid w:val="007433DA"/>
    <w:rsid w:val="007472E0"/>
    <w:rsid w:val="00757E71"/>
    <w:rsid w:val="00790FE4"/>
    <w:rsid w:val="00794C17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A6ABA"/>
    <w:rsid w:val="008E41B2"/>
    <w:rsid w:val="008E5BB9"/>
    <w:rsid w:val="008F2EE8"/>
    <w:rsid w:val="00901184"/>
    <w:rsid w:val="009048E0"/>
    <w:rsid w:val="00917E28"/>
    <w:rsid w:val="00920CB1"/>
    <w:rsid w:val="00925184"/>
    <w:rsid w:val="00934EEC"/>
    <w:rsid w:val="00935BE4"/>
    <w:rsid w:val="00945D4D"/>
    <w:rsid w:val="0096410A"/>
    <w:rsid w:val="009A0663"/>
    <w:rsid w:val="009B7831"/>
    <w:rsid w:val="009E4313"/>
    <w:rsid w:val="009F021E"/>
    <w:rsid w:val="009F4E31"/>
    <w:rsid w:val="00A11857"/>
    <w:rsid w:val="00A138F5"/>
    <w:rsid w:val="00A13E86"/>
    <w:rsid w:val="00A70AC5"/>
    <w:rsid w:val="00A80EA1"/>
    <w:rsid w:val="00AA6892"/>
    <w:rsid w:val="00AE2DA0"/>
    <w:rsid w:val="00AF0921"/>
    <w:rsid w:val="00B2179B"/>
    <w:rsid w:val="00B2258D"/>
    <w:rsid w:val="00B74D4C"/>
    <w:rsid w:val="00B75468"/>
    <w:rsid w:val="00B76FA9"/>
    <w:rsid w:val="00BA673C"/>
    <w:rsid w:val="00BA75CD"/>
    <w:rsid w:val="00BD2236"/>
    <w:rsid w:val="00BD7665"/>
    <w:rsid w:val="00BE40E6"/>
    <w:rsid w:val="00C11492"/>
    <w:rsid w:val="00C12A83"/>
    <w:rsid w:val="00C4700F"/>
    <w:rsid w:val="00C609C5"/>
    <w:rsid w:val="00C701D7"/>
    <w:rsid w:val="00C97AB0"/>
    <w:rsid w:val="00CA759F"/>
    <w:rsid w:val="00CC0738"/>
    <w:rsid w:val="00CD0E14"/>
    <w:rsid w:val="00CF1E95"/>
    <w:rsid w:val="00D00E0F"/>
    <w:rsid w:val="00D03B02"/>
    <w:rsid w:val="00D1547B"/>
    <w:rsid w:val="00D26535"/>
    <w:rsid w:val="00D34E72"/>
    <w:rsid w:val="00D635A6"/>
    <w:rsid w:val="00D7415B"/>
    <w:rsid w:val="00D755AA"/>
    <w:rsid w:val="00D97348"/>
    <w:rsid w:val="00DC6ACA"/>
    <w:rsid w:val="00DD3363"/>
    <w:rsid w:val="00DD43E3"/>
    <w:rsid w:val="00DE0C11"/>
    <w:rsid w:val="00DE3C00"/>
    <w:rsid w:val="00E02F0A"/>
    <w:rsid w:val="00E11AEF"/>
    <w:rsid w:val="00E16BE5"/>
    <w:rsid w:val="00E71F09"/>
    <w:rsid w:val="00E83472"/>
    <w:rsid w:val="00EA01CD"/>
    <w:rsid w:val="00EA2CFF"/>
    <w:rsid w:val="00EB3829"/>
    <w:rsid w:val="00EC0D5C"/>
    <w:rsid w:val="00EC69EE"/>
    <w:rsid w:val="00ED0DFE"/>
    <w:rsid w:val="00EE5EAD"/>
    <w:rsid w:val="00EF026B"/>
    <w:rsid w:val="00F07A10"/>
    <w:rsid w:val="00F34542"/>
    <w:rsid w:val="00F63F11"/>
    <w:rsid w:val="00FA1864"/>
    <w:rsid w:val="00FA5C0D"/>
    <w:rsid w:val="00FA630A"/>
    <w:rsid w:val="00FA6D1B"/>
    <w:rsid w:val="00FB18F3"/>
    <w:rsid w:val="00FB3CD1"/>
    <w:rsid w:val="00FC4E7B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3C144ED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37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29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773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18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7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73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l Mustapha Lahlali</cp:lastModifiedBy>
  <cp:revision>32</cp:revision>
  <dcterms:created xsi:type="dcterms:W3CDTF">2021-10-19T15:12:00Z</dcterms:created>
  <dcterms:modified xsi:type="dcterms:W3CDTF">2023-08-02T10:07:00Z</dcterms:modified>
</cp:coreProperties>
</file>